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009c4c24db5a7824dd05f303ae261eed3077d3d"/>
    <w:p>
      <w:pPr>
        <w:pStyle w:val="Heading3"/>
      </w:pPr>
      <w:r>
        <w:t xml:space="preserve">В Коптево приступили к благоустройству детского городка «Бригантина»</w:t>
      </w:r>
    </w:p>
    <w:p>
      <w:pPr>
        <w:pStyle w:val="FirstParagraph"/>
      </w:pPr>
      <w:r>
        <w:t xml:space="preserve">29.08.2016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koptevo.mos.ru/www/upload/medialibrary/820/brig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районе Коптево реализуются итоги голосования на портале «Активный гражданин». Подрядная организация ООО «Зеленый дворик» приступила к благоустройству детского городка «Бригантина» на Коптевском бульваре, д. 15. В настоящее время идут подготовительные работы по обустройству теннисного корта.</w:t>
      </w:r>
    </w:p>
    <w:p>
      <w:pPr>
        <w:pStyle w:val="BodyText"/>
      </w:pPr>
      <w:r>
        <w:t xml:space="preserve">В ходе благоустройства также будет произведен ремонт асфальтобетонного покрытия, замена тротуарной плитки, ремонт газона, замена игрового комплекса «Корабль», установка спортивных тренажеров.</w:t>
      </w:r>
    </w:p>
    <w:p>
      <w:pPr>
        <w:pStyle w:val="BodyText"/>
      </w:pPr>
      <w:r>
        <w:t xml:space="preserve">Также будут установлены новые скамьи и урны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koptevo.mos.ru/www/upload/medialibrary/19a/brig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 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koptevo.mos.ru/presscenter/news/detail/3628084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Копте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koptevo.mos.ru" TargetMode="External" /><Relationship Type="http://schemas.openxmlformats.org/officeDocument/2006/relationships/hyperlink" Id="rId26" Target="http://koptevo.mos.ru/presscenter/news/detail/362808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koptevo.mos.ru" TargetMode="External" /><Relationship Type="http://schemas.openxmlformats.org/officeDocument/2006/relationships/hyperlink" Id="rId26" Target="http://koptevo.mos.ru/presscenter/news/detail/362808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05:43:10Z</dcterms:created>
  <dcterms:modified xsi:type="dcterms:W3CDTF">2024-06-14T05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